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EAE10A6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8F7DFA" w:rsidRPr="002203E7">
        <w:rPr>
          <w:rFonts w:ascii="IranNastaliq" w:hAnsi="IranNastaliq" w:cs="B Titr" w:hint="cs"/>
          <w:sz w:val="28"/>
          <w:szCs w:val="28"/>
          <w:rtl/>
          <w:lang w:bidi="fa-IR"/>
        </w:rPr>
        <w:t>عنوان درس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5F216CD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1CE48EC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زمایشگاه </w:t>
            </w:r>
            <w:r w:rsidR="00B93CA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نی فیزیولوژی گیاهی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54376E1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دارد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1858A188" w:rsidR="00B24FCE" w:rsidRPr="002D4D00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2D4D0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</w:t>
            </w:r>
            <w:r w:rsidRPr="002D4D00">
              <w:rPr>
                <w:rFonts w:ascii="IranNastaliq" w:hAnsi="IranNastaliq" w:cs="Titr" w:hint="cs"/>
                <w:sz w:val="28"/>
                <w:szCs w:val="28"/>
                <w:rtl/>
                <w:lang w:bidi="fa-IR"/>
              </w:rPr>
              <w:t xml:space="preserve">: </w:t>
            </w:r>
            <w:r w:rsidR="002D4D00" w:rsidRP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rinciple</w:t>
            </w:r>
            <w:r w:rsid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of</w:t>
            </w:r>
            <w:r w:rsidR="002D4D00" w:rsidRP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</w:t>
            </w:r>
            <w:r w:rsidR="004B5754" w:rsidRP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Plant </w:t>
            </w:r>
            <w:r w:rsidR="00B93CA0" w:rsidRP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hysiology</w:t>
            </w:r>
            <w:r w:rsidR="00BB2F07" w:rsidRP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</w:t>
            </w:r>
            <w:r w:rsidR="00E35BFD" w:rsidRPr="002D4D00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Lab.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55ADAB52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-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5D44F615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ربیع زاده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983201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8F7DFA"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</w:t>
            </w:r>
            <w:r w:rsidR="008F7DFA" w:rsidRPr="008F7DFA">
              <w:rPr>
                <w:rFonts w:asciiTheme="majorBidi" w:hAnsiTheme="majorBidi" w:cstheme="majorBidi"/>
                <w:sz w:val="24"/>
                <w:szCs w:val="24"/>
              </w:rPr>
              <w:t>ame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6A245DAD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B77BD" w:rsidRPr="00C83C4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f</w:t>
              </w:r>
              <w:r w:rsidR="000B77BD" w:rsidRPr="00C83C4B">
                <w:rPr>
                  <w:rStyle w:val="Hyperlink"/>
                  <w:rFonts w:asciiTheme="majorBidi" w:hAnsiTheme="majorBidi" w:cstheme="majorBidi"/>
                </w:rPr>
                <w:t>.rabizade</w:t>
              </w:r>
              <w:r w:rsidR="000B77BD" w:rsidRPr="00C83C4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5DE6CB2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4450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ز </w:t>
            </w:r>
            <w:r w:rsidR="00C936D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یک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793EA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</w:t>
            </w:r>
            <w:r w:rsidR="00793EA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17-19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  <w:r w:rsidR="00793EA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، ی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43AB06D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EE2D8DD" w14:textId="25B6D25A" w:rsidR="004450E6" w:rsidRDefault="00BB2F07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دانشجویان با </w:t>
            </w:r>
            <w:r w:rsidR="002D4D00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نواع محیط های کشت، چگونگی تهیه محیط های کشت، کشت گیاهان، بررسی برخی فرایندهای فیزیولوژیکی مانند فتوسنتز، تنفس، تعرق، چگونگی اندازه گیری پتانسیل آب و اجزای آن و روش های اندازه گیری عناصر و برخی ماکرومولکولها  در بافتهای گیاهی است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.</w:t>
            </w:r>
            <w:r w:rsidR="004A5665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0041C674" w:rsidR="004450E6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به صورت پاورهای آماده که توصیف اهداف درس و روش آزمایش دارد ارائه می شود.</w:t>
            </w:r>
          </w:p>
          <w:p w14:paraId="76670A48" w14:textId="43808902" w:rsid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کلیپ ها و فیلم های مرتبط با نحوه ازمایش و نمایش نتیجه آزمایش ارائه می شود.</w:t>
            </w:r>
          </w:p>
          <w:p w14:paraId="3514EB91" w14:textId="31859662" w:rsid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گزارش کارهای دانشجویان که به صورت فیلم و متن است.</w:t>
            </w:r>
          </w:p>
          <w:p w14:paraId="6CE6F169" w14:textId="4E0CFF8E" w:rsidR="00BB2F07" w:rsidRP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پیگیری برای یکسری از تکالیف از آزمایش که می بایست در منزل انجام شده و فیلم آن را بفرستند مثل برش گیری از گیاهان، نحوه صحیح خشک کردن گیاهان و بررسی مورفولوژی گیاهان و ...</w:t>
            </w:r>
          </w:p>
          <w:p w14:paraId="3210168B" w14:textId="7610B1F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AF47E3" w:rsidRPr="00C1549F" w:rsidRDefault="00AF47E3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A0319CD" w:rsidR="00AF47E3" w:rsidRPr="00C1549F" w:rsidRDefault="00BB2F0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نوشتار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629CA9C2" w:rsidR="00AF47E3" w:rsidRPr="00C1549F" w:rsidRDefault="00BB2F0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 از  پرسش های کلاسی</w:t>
            </w:r>
          </w:p>
        </w:tc>
        <w:tc>
          <w:tcPr>
            <w:tcW w:w="1985" w:type="dxa"/>
            <w:vAlign w:val="center"/>
          </w:tcPr>
          <w:p w14:paraId="22B95A4A" w14:textId="3F1C2C77" w:rsidR="00AF47E3" w:rsidRPr="00C1549F" w:rsidRDefault="00BB2F0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رزشیابی مستمر از گزارش کارها </w:t>
            </w:r>
            <w:r w:rsidR="009A5F3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و فیلم ها و عکس هایی که می فرستند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24188CD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C0C6F5A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14:paraId="23EC31B0" w14:textId="56EB4D9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119B493B" w14:textId="16169BAD" w:rsidR="004450E6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 w:rsidRPr="009A5F3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حضور به موقع سر کلاس </w:t>
            </w:r>
          </w:p>
          <w:p w14:paraId="7C5EEDF9" w14:textId="24E8FD0E" w:rsid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داشتن بیش از یک غیب</w:t>
            </w:r>
          </w:p>
          <w:p w14:paraId="1940D6FB" w14:textId="585743CD" w:rsid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رائه به موقع گزارش کارها</w:t>
            </w:r>
          </w:p>
          <w:p w14:paraId="26D0E86A" w14:textId="30454BF4" w:rsidR="009A5F32" w:rsidRP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فعال در کلاس در هنگام پرسش و پاسخ</w:t>
            </w:r>
          </w:p>
          <w:p w14:paraId="4DCDF03E" w14:textId="77777777" w:rsidR="009A5F32" w:rsidRDefault="009A5F32" w:rsidP="009A5F32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5352BA4" w14:textId="3DC828B9" w:rsidR="00B24FCE" w:rsidRDefault="00D96285" w:rsidP="009A5F32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lastRenderedPageBreak/>
              <w:t>Moore, T.C. (1981), Research Experiences in Plant Physiology, A Laboratory manual.</w:t>
            </w:r>
          </w:p>
          <w:p w14:paraId="77DB69A2" w14:textId="7AE72835" w:rsidR="009A5F32" w:rsidRPr="00D96285" w:rsidRDefault="00D96285" w:rsidP="00D96285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Theme="majorBidi" w:hAnsiTheme="majorBidi" w:cstheme="majorBidi" w:hint="cs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rtl/>
                <w:lang w:bidi="fa-IR"/>
              </w:rPr>
              <w:t>آموزش آزمایشگاهی فیزیولوژی گیاهی انتشارات دانشگاه اصفهان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53A246ED" w:rsidR="00B24FCE" w:rsidRPr="00D27BC2" w:rsidRDefault="002E4180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 سال اول تحصیلی</w:t>
            </w:r>
            <w:r w:rsidR="009A5F3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1400-1401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هداف درس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روش‌هاي ارائه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درس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روش‌های ارزشیاب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درس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 قوانین درس و منابع و مأخذ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ای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نشجويان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توضیح داده می‌شود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8169943" w:rsidR="008F1136" w:rsidRPr="009E60F3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يمني در آزمايشگاه</w:t>
            </w:r>
          </w:p>
        </w:tc>
        <w:tc>
          <w:tcPr>
            <w:tcW w:w="2499" w:type="dxa"/>
            <w:vAlign w:val="center"/>
          </w:tcPr>
          <w:p w14:paraId="7C23AC73" w14:textId="3B0AB033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 صورتی‌که برای آزمایشگاه لازم باشد.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1C8A3CAB" w:rsidR="008F1136" w:rsidRPr="00136D60" w:rsidRDefault="004A5665" w:rsidP="004026D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hyperlink r:id="rId9" w:history="1">
              <w:r w:rsidRPr="009E60F3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بررسی غشاء سلول</w:t>
              </w:r>
            </w:hyperlink>
          </w:p>
        </w:tc>
        <w:tc>
          <w:tcPr>
            <w:tcW w:w="2499" w:type="dxa"/>
            <w:vAlign w:val="center"/>
          </w:tcPr>
          <w:p w14:paraId="228629F3" w14:textId="128B681A" w:rsidR="008F1136" w:rsidRPr="00136D60" w:rsidRDefault="004A566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محیهای هیپوتونیک و هایپرتونیک بر غشا سلول و ...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0ECB5582" w14:textId="77777777" w:rsidR="004A5665" w:rsidRPr="009E60F3" w:rsidRDefault="004A5665" w:rsidP="009E60F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0" w:history="1">
              <w:r w:rsidRPr="009E60F3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پتانسیل آب</w:t>
              </w:r>
            </w:hyperlink>
          </w:p>
          <w:p w14:paraId="1A3699CA" w14:textId="6C9AEEE2" w:rsidR="008F1136" w:rsidRPr="00136D60" w:rsidRDefault="008F1136" w:rsidP="009E60F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3BB6A337" w14:textId="17DFAE8F" w:rsidR="008F1136" w:rsidRPr="00136D60" w:rsidRDefault="004A566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اسمز و ... در سلول</w:t>
            </w:r>
            <w:r w:rsidR="00DA6842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8F1136" w:rsidRPr="002300DA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A2DFF1" w14:textId="77777777" w:rsidR="009E60F3" w:rsidRPr="009E60F3" w:rsidRDefault="009E60F3" w:rsidP="009E60F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1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کشت</w:t>
              </w:r>
              <w:r w:rsidRPr="009E60F3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 xml:space="preserve"> بذر</w:t>
              </w:r>
            </w:hyperlink>
          </w:p>
          <w:p w14:paraId="07DB2AB0" w14:textId="54BA3C29" w:rsidR="008F1136" w:rsidRPr="00136D60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7E016778" w14:textId="51CC3D69" w:rsidR="008F1136" w:rsidRPr="002300DA" w:rsidRDefault="009E60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انواع کشت های بذر در محیط های گلدان و پتری دیش و ...</w:t>
            </w:r>
          </w:p>
        </w:tc>
      </w:tr>
      <w:tr w:rsidR="008F1136" w:rsidRPr="002300DA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70484B7E" w:rsidR="008F1136" w:rsidRPr="002300DA" w:rsidRDefault="009E60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hyperlink r:id="rId12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بررسی فتوسنتز</w:t>
              </w:r>
            </w:hyperlink>
          </w:p>
        </w:tc>
        <w:tc>
          <w:tcPr>
            <w:tcW w:w="2499" w:type="dxa"/>
            <w:vAlign w:val="center"/>
          </w:tcPr>
          <w:p w14:paraId="06B9DA0F" w14:textId="73D558D4" w:rsidR="008F1136" w:rsidRPr="002300DA" w:rsidRDefault="009E60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hyperlink r:id="rId13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بررسی فتوسنتز</w:t>
              </w:r>
            </w:hyperlink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ز طریق اکسیژن تولیدی در گیاه و دی اکسید کربن مصرفی از گیاه</w:t>
            </w:r>
          </w:p>
        </w:tc>
      </w:tr>
      <w:tr w:rsidR="008F1136" w:rsidRPr="002300DA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4A01E3F1" w14:textId="77777777" w:rsidR="009E60F3" w:rsidRPr="002300DA" w:rsidRDefault="009E60F3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4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اکولر مدرج</w:t>
              </w:r>
            </w:hyperlink>
          </w:p>
          <w:p w14:paraId="3A8FF27A" w14:textId="3959EDBB" w:rsidR="008F1136" w:rsidRPr="002300DA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3F560185" w14:textId="1931461E" w:rsidR="008F1136" w:rsidRPr="002300DA" w:rsidRDefault="009E60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دازه گیری بافتهای سلول با اکولر مدرج و لام مدرج و طرز تهیه کالیبراسیون</w:t>
            </w:r>
          </w:p>
        </w:tc>
      </w:tr>
      <w:tr w:rsidR="008F1136" w:rsidRPr="002300DA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01B824F5" w14:textId="77777777" w:rsidR="009E60F3" w:rsidRPr="002300DA" w:rsidRDefault="009E60F3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5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تعیین درصد روزنه در سطح برگ</w:t>
              </w:r>
            </w:hyperlink>
          </w:p>
          <w:p w14:paraId="69D2039B" w14:textId="6496A155" w:rsidR="008F1136" w:rsidRPr="002300DA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38E144C6" w14:textId="14A4D39D" w:rsidR="008F1136" w:rsidRPr="002300DA" w:rsidRDefault="009E60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توضیح روش اندازه گیری روزنه ها </w:t>
            </w:r>
          </w:p>
        </w:tc>
      </w:tr>
      <w:tr w:rsidR="008F1136" w:rsidRPr="002300DA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0D1161BA" w14:textId="77777777" w:rsidR="009E60F3" w:rsidRPr="002300DA" w:rsidRDefault="009E60F3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6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جداسازی کاروتنوئیدها و رسم طیف جذبی آن ها</w:t>
              </w:r>
            </w:hyperlink>
          </w:p>
          <w:p w14:paraId="1C8DE8B1" w14:textId="28A640D1" w:rsidR="008F1136" w:rsidRPr="002300DA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0B248B12" w14:textId="318A671F" w:rsidR="008F1136" w:rsidRPr="002300DA" w:rsidRDefault="009E60F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توصیف کارتنوئیدها و </w:t>
            </w:r>
            <w:r w:rsidR="00F6698B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رسی نحوه استخراج آنها</w:t>
            </w:r>
          </w:p>
        </w:tc>
      </w:tr>
      <w:tr w:rsidR="008F1136" w:rsidRPr="002300DA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511FFE4C" w:rsidR="008F1136" w:rsidRPr="002300DA" w:rsidRDefault="004B4E59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5692842F" w14:textId="77777777" w:rsidR="00F6698B" w:rsidRPr="002300DA" w:rsidRDefault="00F6698B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7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کروماتوگرافی</w:t>
              </w:r>
            </w:hyperlink>
          </w:p>
          <w:p w14:paraId="774315A0" w14:textId="756FA179" w:rsidR="008F1136" w:rsidRPr="002300DA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63A1A4EB" w14:textId="5F6AE309" w:rsidR="008F1136" w:rsidRPr="002300DA" w:rsidRDefault="00F6698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وصیف ک</w:t>
            </w: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روماتوگرافی در گیاهان</w:t>
            </w:r>
          </w:p>
        </w:tc>
      </w:tr>
      <w:tr w:rsidR="001D470E" w:rsidRPr="002300DA" w14:paraId="2C525E30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62BF0B29" w14:textId="5FF794EE" w:rsidR="001D470E" w:rsidRPr="002300DA" w:rsidRDefault="001D470E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4B4E59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4674EF9F" w14:textId="77777777" w:rsidR="00F6698B" w:rsidRPr="002300DA" w:rsidRDefault="00F6698B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18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فلاونوئیدها</w:t>
              </w:r>
            </w:hyperlink>
          </w:p>
          <w:p w14:paraId="561C1B67" w14:textId="09B38152" w:rsidR="001D470E" w:rsidRPr="002300DA" w:rsidRDefault="001D470E" w:rsidP="001D4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720286C7" w14:textId="77777777" w:rsidR="00F6698B" w:rsidRPr="002300DA" w:rsidRDefault="00F6698B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جداسازی و شناسایی </w:t>
            </w:r>
            <w:hyperlink r:id="rId19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فلاونوئیدها</w:t>
              </w:r>
            </w:hyperlink>
          </w:p>
          <w:p w14:paraId="0F5433C2" w14:textId="65F969A4" w:rsidR="001D470E" w:rsidRPr="002300DA" w:rsidRDefault="001D470E" w:rsidP="001D4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</w:tr>
      <w:tr w:rsidR="008F1136" w:rsidRPr="002300DA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3D873D2E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4B4E59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0BBE3C06" w14:textId="77777777" w:rsidR="00F6698B" w:rsidRPr="002300DA" w:rsidRDefault="00F6698B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20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عناصر معدنی در خاکستر گیاهی</w:t>
              </w:r>
            </w:hyperlink>
          </w:p>
          <w:p w14:paraId="14596817" w14:textId="127ACAAE" w:rsidR="008F1136" w:rsidRPr="002300DA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44FAE9B6" w14:textId="5B3133B1" w:rsidR="008F1136" w:rsidRPr="002300DA" w:rsidRDefault="00F6698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حوه ایجاد خاکستر گیاه با استفاده از کوره و نحوه شناسایی مواد معدنی آن</w:t>
            </w:r>
          </w:p>
        </w:tc>
      </w:tr>
      <w:tr w:rsidR="00DB094C" w:rsidRPr="002300DA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0786773F" w:rsidR="00DB094C" w:rsidRPr="002300DA" w:rsidRDefault="00DB094C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4B4E59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49BE380C" w14:textId="77777777" w:rsidR="00F6698B" w:rsidRPr="002300DA" w:rsidRDefault="00F6698B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21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شناسایی کربوهیدرات ها</w:t>
              </w:r>
            </w:hyperlink>
          </w:p>
          <w:p w14:paraId="060C0D9D" w14:textId="4ABCD82E" w:rsidR="00DB094C" w:rsidRPr="002300DA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1772E74D" w14:textId="1E6E722F" w:rsidR="00DB094C" w:rsidRPr="002300DA" w:rsidRDefault="00F6698B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شناسایی کیفی کربوهیدراتها با استفاده از ازمون های بیوشیمیایی</w:t>
            </w:r>
          </w:p>
        </w:tc>
      </w:tr>
      <w:tr w:rsidR="00DB094C" w:rsidRPr="002300DA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332B819D" w:rsidR="00DB094C" w:rsidRPr="002300DA" w:rsidRDefault="00DB094C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4B4E59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41971833" w14:textId="77777777" w:rsidR="008073A4" w:rsidRPr="002300DA" w:rsidRDefault="008073A4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22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 xml:space="preserve">اندازه گیری کلروفیل </w:t>
              </w:r>
            </w:hyperlink>
          </w:p>
          <w:p w14:paraId="590C441B" w14:textId="02DF0A34" w:rsidR="00DB094C" w:rsidRPr="002300DA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469DB080" w14:textId="2F411180" w:rsidR="00DB094C" w:rsidRPr="002300DA" w:rsidRDefault="008073A4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بررسی روش های سنجش کلروفیل های </w:t>
            </w:r>
            <w:r w:rsidRPr="00F57E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  <w:r w:rsidRPr="00F57E48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،</w:t>
            </w:r>
            <w:r w:rsidRPr="00F57E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b</w:t>
            </w:r>
            <w:r w:rsidRPr="00F57E48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و</w:t>
            </w: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.. در گیاهان</w:t>
            </w:r>
          </w:p>
        </w:tc>
      </w:tr>
      <w:tr w:rsidR="00DB094C" w:rsidRPr="002300DA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65E2A4E0" w:rsidR="00DB094C" w:rsidRPr="002300DA" w:rsidRDefault="00DB094C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4B4E59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030D350" w14:textId="77777777" w:rsidR="008073A4" w:rsidRPr="002300DA" w:rsidRDefault="008073A4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23" w:history="1">
              <w:r w:rsidRPr="002300DA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آللوپاتی</w:t>
              </w:r>
            </w:hyperlink>
          </w:p>
          <w:p w14:paraId="310879B0" w14:textId="779A941B" w:rsidR="00DB094C" w:rsidRPr="002300DA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2D3120C4" w14:textId="54E8A3F2" w:rsidR="00DB094C" w:rsidRPr="002300DA" w:rsidRDefault="008073A4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رسی اثرات اللوپاتیک گیاهان</w:t>
            </w:r>
          </w:p>
        </w:tc>
      </w:tr>
      <w:tr w:rsidR="008F1136" w:rsidRPr="002300DA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10614A0C" w:rsidR="008F1136" w:rsidRPr="002300DA" w:rsidRDefault="008F1136" w:rsidP="002300D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4B4E59" w:rsidRPr="002300D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1DF50792" w14:textId="3DA6FD10" w:rsidR="008F1136" w:rsidRPr="002300DA" w:rsidRDefault="00F57E4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اثیر هورمون های گیاهی بر جوانه زنی بذر</w:t>
            </w:r>
          </w:p>
        </w:tc>
        <w:tc>
          <w:tcPr>
            <w:tcW w:w="2499" w:type="dxa"/>
            <w:vAlign w:val="center"/>
          </w:tcPr>
          <w:p w14:paraId="5C303E29" w14:textId="21E14502" w:rsidR="008F1136" w:rsidRPr="002300DA" w:rsidRDefault="00F57E4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اثیر هورمون های ژیبرلین و سیتوکینین در جوانه زنی بذر بررسی می شود.</w:t>
            </w:r>
          </w:p>
        </w:tc>
      </w:tr>
    </w:tbl>
    <w:p w14:paraId="79E5754E" w14:textId="1D87966A" w:rsidR="004450E6" w:rsidRPr="002300DA" w:rsidRDefault="004450E6" w:rsidP="002300DA">
      <w:pPr>
        <w:widowControl w:val="0"/>
        <w:bidi/>
        <w:spacing w:after="0" w:line="192" w:lineRule="auto"/>
        <w:contextualSpacing/>
        <w:jc w:val="center"/>
        <w:rPr>
          <w:rFonts w:ascii="IranNastaliq" w:hAnsi="IranNastaliq" w:cs="B Nazanin"/>
          <w:sz w:val="24"/>
          <w:szCs w:val="24"/>
          <w:rtl/>
          <w:lang w:bidi="fa-IR"/>
        </w:rPr>
      </w:pPr>
    </w:p>
    <w:p w14:paraId="75A21614" w14:textId="77777777" w:rsidR="004A5665" w:rsidRPr="002300DA" w:rsidRDefault="004A5665" w:rsidP="002300DA">
      <w:pPr>
        <w:widowControl w:val="0"/>
        <w:bidi/>
        <w:spacing w:after="0" w:line="192" w:lineRule="auto"/>
        <w:contextualSpacing/>
        <w:jc w:val="center"/>
        <w:rPr>
          <w:rFonts w:ascii="IranNastaliq" w:hAnsi="IranNastaliq" w:cs="B Nazanin"/>
          <w:sz w:val="24"/>
          <w:szCs w:val="24"/>
          <w:rtl/>
          <w:lang w:bidi="fa-IR"/>
        </w:rPr>
      </w:pPr>
    </w:p>
    <w:sectPr w:rsidR="004A5665" w:rsidRPr="002300DA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EC48F" w14:textId="77777777" w:rsidR="00AD63C1" w:rsidRDefault="00AD63C1" w:rsidP="0007479E">
      <w:pPr>
        <w:spacing w:after="0" w:line="240" w:lineRule="auto"/>
      </w:pPr>
      <w:r>
        <w:separator/>
      </w:r>
    </w:p>
  </w:endnote>
  <w:endnote w:type="continuationSeparator" w:id="0">
    <w:p w14:paraId="78723D33" w14:textId="77777777" w:rsidR="00AD63C1" w:rsidRDefault="00AD63C1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23510" w14:textId="77777777" w:rsidR="00AD63C1" w:rsidRDefault="00AD63C1" w:rsidP="0007479E">
      <w:pPr>
        <w:spacing w:after="0" w:line="240" w:lineRule="auto"/>
      </w:pPr>
      <w:r>
        <w:separator/>
      </w:r>
    </w:p>
  </w:footnote>
  <w:footnote w:type="continuationSeparator" w:id="0">
    <w:p w14:paraId="174A62A2" w14:textId="77777777" w:rsidR="00AD63C1" w:rsidRDefault="00AD63C1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0C24"/>
    <w:multiLevelType w:val="hybridMultilevel"/>
    <w:tmpl w:val="80F6B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9F18C1"/>
    <w:multiLevelType w:val="hybridMultilevel"/>
    <w:tmpl w:val="BF301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C6EBC"/>
    <w:multiLevelType w:val="hybridMultilevel"/>
    <w:tmpl w:val="21702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B77BD"/>
    <w:rsid w:val="000C4F5B"/>
    <w:rsid w:val="000D6EEC"/>
    <w:rsid w:val="000F4492"/>
    <w:rsid w:val="00106E02"/>
    <w:rsid w:val="00106F3A"/>
    <w:rsid w:val="00136D60"/>
    <w:rsid w:val="00157C1B"/>
    <w:rsid w:val="00175D63"/>
    <w:rsid w:val="001A24D7"/>
    <w:rsid w:val="001A4F06"/>
    <w:rsid w:val="001B2954"/>
    <w:rsid w:val="001D470E"/>
    <w:rsid w:val="00202D9B"/>
    <w:rsid w:val="002203E7"/>
    <w:rsid w:val="002300DA"/>
    <w:rsid w:val="0023366D"/>
    <w:rsid w:val="002357EE"/>
    <w:rsid w:val="00235E7F"/>
    <w:rsid w:val="00240229"/>
    <w:rsid w:val="0026578A"/>
    <w:rsid w:val="00271D46"/>
    <w:rsid w:val="00277F9E"/>
    <w:rsid w:val="00282AAC"/>
    <w:rsid w:val="002911C7"/>
    <w:rsid w:val="002D4D00"/>
    <w:rsid w:val="002E4180"/>
    <w:rsid w:val="0030697E"/>
    <w:rsid w:val="00321206"/>
    <w:rsid w:val="00324329"/>
    <w:rsid w:val="00330FA0"/>
    <w:rsid w:val="00337014"/>
    <w:rsid w:val="00345EF7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026D0"/>
    <w:rsid w:val="004357AD"/>
    <w:rsid w:val="00436FE1"/>
    <w:rsid w:val="004450E6"/>
    <w:rsid w:val="00453EA9"/>
    <w:rsid w:val="00484DBA"/>
    <w:rsid w:val="00487844"/>
    <w:rsid w:val="004A5665"/>
    <w:rsid w:val="004B094A"/>
    <w:rsid w:val="004B4E59"/>
    <w:rsid w:val="004B5754"/>
    <w:rsid w:val="004C0E17"/>
    <w:rsid w:val="004D1E47"/>
    <w:rsid w:val="0055383F"/>
    <w:rsid w:val="00570C6F"/>
    <w:rsid w:val="005908E6"/>
    <w:rsid w:val="005B71F9"/>
    <w:rsid w:val="005C3367"/>
    <w:rsid w:val="00615917"/>
    <w:rsid w:val="006261B7"/>
    <w:rsid w:val="006B0268"/>
    <w:rsid w:val="006B3CAE"/>
    <w:rsid w:val="006D04EB"/>
    <w:rsid w:val="006D31EA"/>
    <w:rsid w:val="006F3B67"/>
    <w:rsid w:val="00717A1A"/>
    <w:rsid w:val="007236CB"/>
    <w:rsid w:val="0073672D"/>
    <w:rsid w:val="007367C0"/>
    <w:rsid w:val="00741C88"/>
    <w:rsid w:val="00743C43"/>
    <w:rsid w:val="00793EAC"/>
    <w:rsid w:val="007A3481"/>
    <w:rsid w:val="007A6B1B"/>
    <w:rsid w:val="007D00EF"/>
    <w:rsid w:val="007E63D5"/>
    <w:rsid w:val="007E7A1C"/>
    <w:rsid w:val="007F2A74"/>
    <w:rsid w:val="007F6679"/>
    <w:rsid w:val="007F7BE4"/>
    <w:rsid w:val="008073A4"/>
    <w:rsid w:val="00824D7B"/>
    <w:rsid w:val="00891C14"/>
    <w:rsid w:val="008C0181"/>
    <w:rsid w:val="008D2DEA"/>
    <w:rsid w:val="008F1136"/>
    <w:rsid w:val="008F7DFA"/>
    <w:rsid w:val="00956EE9"/>
    <w:rsid w:val="00966C64"/>
    <w:rsid w:val="009716E9"/>
    <w:rsid w:val="00972FBE"/>
    <w:rsid w:val="0099367A"/>
    <w:rsid w:val="009A5F32"/>
    <w:rsid w:val="009B5FDF"/>
    <w:rsid w:val="009C649A"/>
    <w:rsid w:val="009E60F3"/>
    <w:rsid w:val="009E6B63"/>
    <w:rsid w:val="00A24D71"/>
    <w:rsid w:val="00A626ED"/>
    <w:rsid w:val="00A846C3"/>
    <w:rsid w:val="00AD63C1"/>
    <w:rsid w:val="00AE00AA"/>
    <w:rsid w:val="00AF0417"/>
    <w:rsid w:val="00AF47E3"/>
    <w:rsid w:val="00B24FCE"/>
    <w:rsid w:val="00B34A76"/>
    <w:rsid w:val="00B93CA0"/>
    <w:rsid w:val="00B97D71"/>
    <w:rsid w:val="00B97F1D"/>
    <w:rsid w:val="00BB2F07"/>
    <w:rsid w:val="00BC5BF9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C936DE"/>
    <w:rsid w:val="00D056FB"/>
    <w:rsid w:val="00D27BC2"/>
    <w:rsid w:val="00D35204"/>
    <w:rsid w:val="00D37628"/>
    <w:rsid w:val="00D61994"/>
    <w:rsid w:val="00D96285"/>
    <w:rsid w:val="00DA6842"/>
    <w:rsid w:val="00DB094C"/>
    <w:rsid w:val="00E00030"/>
    <w:rsid w:val="00E13C35"/>
    <w:rsid w:val="00E31D17"/>
    <w:rsid w:val="00E32157"/>
    <w:rsid w:val="00E32E53"/>
    <w:rsid w:val="00E35BFD"/>
    <w:rsid w:val="00E664A1"/>
    <w:rsid w:val="00E8191B"/>
    <w:rsid w:val="00E84081"/>
    <w:rsid w:val="00EA7C01"/>
    <w:rsid w:val="00EC78CF"/>
    <w:rsid w:val="00ED6BD3"/>
    <w:rsid w:val="00F02021"/>
    <w:rsid w:val="00F263DE"/>
    <w:rsid w:val="00F35199"/>
    <w:rsid w:val="00F57E48"/>
    <w:rsid w:val="00F6698B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2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8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5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98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26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81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72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4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0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08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9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06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02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76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rabizade@semnan.ac.ir" TargetMode="External"/><Relationship Id="rId13" Type="http://schemas.openxmlformats.org/officeDocument/2006/relationships/hyperlink" Target="https://ui.ac.ir/Dorsapax/userfiles/Sub7/biology/photos.pdf" TargetMode="External"/><Relationship Id="rId18" Type="http://schemas.openxmlformats.org/officeDocument/2006/relationships/hyperlink" Target="https://ui.ac.ir/Dorsapax/userfiles/Sub7/biology/flavo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i.ac.ir/Dorsapax/userfiles/Sub7/biology/carbohyd.pdf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ui.ac.ir/Dorsapax/userfiles/Sub7/biology/photos.pdf" TargetMode="External"/><Relationship Id="rId17" Type="http://schemas.openxmlformats.org/officeDocument/2006/relationships/hyperlink" Target="https://ui.ac.ir/Dorsapax/userfiles/Sub7/biology/choroma.pdf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ui.ac.ir/Dorsapax/userfiles/Sub7/biology/caroten.pdf" TargetMode="External"/><Relationship Id="rId20" Type="http://schemas.openxmlformats.org/officeDocument/2006/relationships/hyperlink" Target="https://ui.ac.ir/Dorsapax/userfiles/Sub7/biology/mineral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i.ac.ir/Dorsapax/userfiles/Sub7/biology/seed.pdf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ui.ac.ir/Dorsapax/userfiles/Sub7/biology/stomata.pdf" TargetMode="External"/><Relationship Id="rId23" Type="http://schemas.openxmlformats.org/officeDocument/2006/relationships/hyperlink" Target="https://ui.ac.ir/Dorsapax/userfiles/Sub7/biology/allel.pdf" TargetMode="External"/><Relationship Id="rId10" Type="http://schemas.openxmlformats.org/officeDocument/2006/relationships/hyperlink" Target="https://ui.ac.ir/Dorsapax/userfiles/Sub7/biology/water.pdf" TargetMode="External"/><Relationship Id="rId19" Type="http://schemas.openxmlformats.org/officeDocument/2006/relationships/hyperlink" Target="https://ui.ac.ir/Dorsapax/userfiles/Sub7/biology/flavo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i.ac.ir/Dorsapax/userfiles/Sub7/biology/memb.pdf" TargetMode="External"/><Relationship Id="rId14" Type="http://schemas.openxmlformats.org/officeDocument/2006/relationships/hyperlink" Target="https://ui.ac.ir/Dorsapax/userfiles/Sub7/biology/calibre.pdf" TargetMode="External"/><Relationship Id="rId22" Type="http://schemas.openxmlformats.org/officeDocument/2006/relationships/hyperlink" Target="https://ui.ac.ir/Dorsapax/userfiles/Sub189/biology/chloroph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ater</cp:lastModifiedBy>
  <cp:revision>9</cp:revision>
  <cp:lastPrinted>2019-04-20T23:19:00Z</cp:lastPrinted>
  <dcterms:created xsi:type="dcterms:W3CDTF">2021-10-09T09:16:00Z</dcterms:created>
  <dcterms:modified xsi:type="dcterms:W3CDTF">2021-10-09T13:14:00Z</dcterms:modified>
</cp:coreProperties>
</file>